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86D75" w14:textId="44459DC9" w:rsidR="006934ED" w:rsidRPr="006934ED" w:rsidRDefault="00787689" w:rsidP="007876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(T18)</w:t>
      </w:r>
      <w:r w:rsidRPr="00787689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OptionalParameters</w:t>
      </w:r>
      <w:proofErr w:type="spellEnd"/>
      <w:r w:rsidRPr="00787689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ParameterArrays</w:t>
      </w:r>
      <w:proofErr w:type="spellEnd"/>
      <w:r w:rsidRPr="00787689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OverloadMethod</w:t>
      </w:r>
      <w:proofErr w:type="spellEnd"/>
      <w:r w:rsidRPr="00787689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ParameterDefaultValue</w:t>
      </w:r>
      <w:proofErr w:type="spellEnd"/>
      <w:r w:rsidRPr="00787689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OptionalAttribute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(T18)</w:t>
      </w:r>
      <w:r w:rsidRPr="00787689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OptionalParameters</w:t>
      </w:r>
      <w:proofErr w:type="spellEnd"/>
      <w:r w:rsidRPr="00787689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ParameterArrays</w:t>
      </w:r>
      <w:proofErr w:type="spellEnd"/>
      <w:r w:rsidRPr="00787689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OverloadMethod</w:t>
      </w:r>
      <w:proofErr w:type="spellEnd"/>
      <w:r w:rsidRPr="00787689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ParameterDefaultValue</w:t>
      </w:r>
      <w:proofErr w:type="spellEnd"/>
      <w:r w:rsidRPr="00787689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87689">
        <w:rPr>
          <w:rFonts w:ascii="Times New Roman" w:eastAsia="Times New Roman" w:hAnsi="Times New Roman" w:cs="Times New Roman" w:hint="eastAsia"/>
          <w:sz w:val="24"/>
          <w:szCs w:val="24"/>
        </w:rPr>
        <w:t>OptionalAttribute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6934ED" w:rsidRPr="006934E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4CC1C64" w14:textId="77777777" w:rsidR="006934ED" w:rsidRPr="006934ED" w:rsidRDefault="006934ED" w:rsidP="007876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4E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569D79C" w14:textId="77777777" w:rsidR="006934ED" w:rsidRPr="006934ED" w:rsidRDefault="006934ED" w:rsidP="007876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4ED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688146BF" w14:textId="77777777" w:rsidR="006934ED" w:rsidRPr="006934ED" w:rsidRDefault="006934ED" w:rsidP="007876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4ED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6934ED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6934ED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42840DBD" w14:textId="77777777" w:rsidR="006934ED" w:rsidRPr="006934ED" w:rsidRDefault="006934ED" w:rsidP="007876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4E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0CE1C34" w14:textId="5077E02D" w:rsidR="00103A58" w:rsidRDefault="006934ED" w:rsidP="00787689">
      <w:pPr>
        <w:spacing w:after="0"/>
      </w:pPr>
      <w:r w:rsidRPr="006934ED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6934ED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6934E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934ED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  <w:r w:rsidR="00441B46">
        <w:br/>
      </w:r>
    </w:p>
    <w:p w14:paraId="5E1CE123" w14:textId="77777777" w:rsidR="00103A58" w:rsidRDefault="00103A58" w:rsidP="00787689">
      <w:pPr>
        <w:spacing w:after="0"/>
      </w:pPr>
    </w:p>
    <w:p w14:paraId="14F5EB49" w14:textId="77777777" w:rsidR="00103A58" w:rsidRDefault="00103A58" w:rsidP="00787689">
      <w:pPr>
        <w:spacing w:after="0"/>
      </w:pPr>
      <w:r>
        <w:rPr>
          <w:sz w:val="48"/>
          <w:szCs w:val="48"/>
        </w:rPr>
        <w:t>0. Summary</w:t>
      </w:r>
    </w:p>
    <w:p w14:paraId="395014C1" w14:textId="77777777" w:rsidR="00103A58" w:rsidRDefault="00103A58" w:rsidP="00787689">
      <w:pPr>
        <w:spacing w:after="0"/>
      </w:pPr>
    </w:p>
    <w:p w14:paraId="503903A8" w14:textId="77777777" w:rsidR="00103A58" w:rsidRDefault="00103A58" w:rsidP="00787689">
      <w:pPr>
        <w:spacing w:after="0"/>
      </w:pPr>
    </w:p>
    <w:p w14:paraId="364E322D" w14:textId="77777777" w:rsidR="00103A58" w:rsidRDefault="00103A58" w:rsidP="00787689">
      <w:pPr>
        <w:spacing w:after="0"/>
      </w:pPr>
      <w:r>
        <w:rPr>
          <w:sz w:val="27"/>
          <w:szCs w:val="27"/>
        </w:rPr>
        <w:t>討論</w:t>
      </w:r>
      <w:proofErr w:type="spellStart"/>
      <w:r>
        <w:t>OptionalParameters</w:t>
      </w:r>
      <w:proofErr w:type="spellEnd"/>
      <w:r>
        <w:t>。</w:t>
      </w:r>
      <w:proofErr w:type="spellStart"/>
      <w:r>
        <w:rPr>
          <w:sz w:val="27"/>
          <w:szCs w:val="27"/>
        </w:rPr>
        <w:t>ParameterArrays</w:t>
      </w:r>
      <w:proofErr w:type="spellEnd"/>
      <w:r>
        <w:rPr>
          <w:sz w:val="27"/>
          <w:szCs w:val="27"/>
        </w:rPr>
        <w:t>(</w:t>
      </w:r>
      <w:r>
        <w:rPr>
          <w:sz w:val="27"/>
          <w:szCs w:val="27"/>
        </w:rPr>
        <w:t>參數陣列</w:t>
      </w:r>
      <w:r>
        <w:rPr>
          <w:sz w:val="27"/>
          <w:szCs w:val="27"/>
        </w:rPr>
        <w:t>)</w:t>
      </w:r>
      <w:r>
        <w:rPr>
          <w:sz w:val="27"/>
          <w:szCs w:val="27"/>
        </w:rPr>
        <w:t>、</w:t>
      </w:r>
      <w:proofErr w:type="spellStart"/>
      <w:r>
        <w:rPr>
          <w:sz w:val="27"/>
          <w:szCs w:val="27"/>
        </w:rPr>
        <w:t>OverloadMethod</w:t>
      </w:r>
      <w:proofErr w:type="spellEnd"/>
      <w:r>
        <w:rPr>
          <w:sz w:val="27"/>
          <w:szCs w:val="27"/>
        </w:rPr>
        <w:t>(</w:t>
      </w:r>
      <w:r>
        <w:rPr>
          <w:sz w:val="27"/>
          <w:szCs w:val="27"/>
        </w:rPr>
        <w:t>重載方法</w:t>
      </w:r>
      <w:r>
        <w:rPr>
          <w:sz w:val="27"/>
          <w:szCs w:val="27"/>
        </w:rPr>
        <w:t>)</w:t>
      </w:r>
      <w:r>
        <w:rPr>
          <w:sz w:val="27"/>
          <w:szCs w:val="27"/>
        </w:rPr>
        <w:t>、</w:t>
      </w:r>
      <w:proofErr w:type="spellStart"/>
      <w:r>
        <w:rPr>
          <w:sz w:val="27"/>
          <w:szCs w:val="27"/>
        </w:rPr>
        <w:t>ParameterDefaultValue</w:t>
      </w:r>
      <w:proofErr w:type="spellEnd"/>
      <w:r>
        <w:rPr>
          <w:sz w:val="27"/>
          <w:szCs w:val="27"/>
        </w:rPr>
        <w:t>(</w:t>
      </w:r>
      <w:r>
        <w:rPr>
          <w:sz w:val="27"/>
          <w:szCs w:val="27"/>
        </w:rPr>
        <w:t>參數預設值</w:t>
      </w:r>
      <w:r>
        <w:rPr>
          <w:sz w:val="27"/>
          <w:szCs w:val="27"/>
        </w:rPr>
        <w:t>)</w:t>
      </w:r>
      <w:r>
        <w:rPr>
          <w:sz w:val="27"/>
          <w:szCs w:val="27"/>
        </w:rPr>
        <w:t>、</w:t>
      </w:r>
      <w:proofErr w:type="spellStart"/>
      <w:r>
        <w:rPr>
          <w:sz w:val="27"/>
          <w:szCs w:val="27"/>
        </w:rPr>
        <w:t>OptionalAttribute</w:t>
      </w:r>
      <w:proofErr w:type="spellEnd"/>
      <w:r>
        <w:rPr>
          <w:sz w:val="27"/>
          <w:szCs w:val="27"/>
        </w:rPr>
        <w:t>(</w:t>
      </w:r>
      <w:r>
        <w:rPr>
          <w:sz w:val="27"/>
          <w:szCs w:val="27"/>
        </w:rPr>
        <w:t>可選屬性</w:t>
      </w:r>
      <w:r>
        <w:rPr>
          <w:sz w:val="27"/>
          <w:szCs w:val="27"/>
        </w:rPr>
        <w:t>)</w:t>
      </w:r>
    </w:p>
    <w:p w14:paraId="70E7C2A2" w14:textId="77777777" w:rsidR="00103A58" w:rsidRDefault="00103A58" w:rsidP="00787689">
      <w:pPr>
        <w:spacing w:after="0"/>
      </w:pPr>
      <w:r>
        <w:t>1.</w:t>
      </w:r>
    </w:p>
    <w:p w14:paraId="0622BC56" w14:textId="77777777" w:rsidR="00103A58" w:rsidRDefault="00103A58" w:rsidP="00787689">
      <w:pPr>
        <w:spacing w:after="0"/>
      </w:pPr>
      <w:r>
        <w:t>4 popular ways to make method parameters optional.</w:t>
      </w:r>
    </w:p>
    <w:p w14:paraId="7D9FEFE7" w14:textId="77777777" w:rsidR="00103A58" w:rsidRDefault="00103A58" w:rsidP="00787689">
      <w:pPr>
        <w:spacing w:after="0"/>
      </w:pPr>
      <w:r>
        <w:t>1.1.</w:t>
      </w:r>
    </w:p>
    <w:p w14:paraId="7BC367C0" w14:textId="77777777" w:rsidR="00103A58" w:rsidRDefault="00103A58" w:rsidP="00787689">
      <w:pPr>
        <w:spacing w:after="0"/>
      </w:pPr>
      <w:r>
        <w:t>Use parameter arrays</w:t>
      </w:r>
    </w:p>
    <w:p w14:paraId="12703441" w14:textId="77777777" w:rsidR="00103A58" w:rsidRDefault="00103A58" w:rsidP="00787689">
      <w:pPr>
        <w:spacing w:after="0"/>
      </w:pPr>
      <w:r>
        <w:t>1.2.</w:t>
      </w:r>
    </w:p>
    <w:p w14:paraId="75914CB2" w14:textId="77777777" w:rsidR="00103A58" w:rsidRDefault="00103A58" w:rsidP="00787689">
      <w:pPr>
        <w:spacing w:after="0"/>
      </w:pPr>
      <w:r>
        <w:t>Overload Method</w:t>
      </w:r>
    </w:p>
    <w:p w14:paraId="62383383" w14:textId="77777777" w:rsidR="00103A58" w:rsidRDefault="00103A58" w:rsidP="00787689">
      <w:pPr>
        <w:spacing w:after="0"/>
      </w:pPr>
      <w:r>
        <w:t>1.3.</w:t>
      </w:r>
    </w:p>
    <w:p w14:paraId="211D0355" w14:textId="77777777" w:rsidR="00103A58" w:rsidRDefault="00103A58" w:rsidP="00787689">
      <w:pPr>
        <w:spacing w:after="0"/>
      </w:pPr>
      <w:r>
        <w:t>Parameter default value</w:t>
      </w:r>
    </w:p>
    <w:p w14:paraId="71158614" w14:textId="77777777" w:rsidR="00103A58" w:rsidRDefault="00103A58" w:rsidP="00787689">
      <w:pPr>
        <w:spacing w:after="0"/>
      </w:pPr>
      <w:r>
        <w:t>1.4.</w:t>
      </w:r>
    </w:p>
    <w:p w14:paraId="61C5A1ED" w14:textId="77777777" w:rsidR="00103A58" w:rsidRDefault="00103A58" w:rsidP="00787689">
      <w:pPr>
        <w:spacing w:after="0"/>
      </w:pPr>
      <w:proofErr w:type="spellStart"/>
      <w:r>
        <w:t>OptionalAttribute</w:t>
      </w:r>
      <w:proofErr w:type="spellEnd"/>
      <w:r>
        <w:t xml:space="preserve"> from </w:t>
      </w:r>
      <w:proofErr w:type="spellStart"/>
      <w:proofErr w:type="gramStart"/>
      <w:r>
        <w:t>System.Runtime.InteropServices</w:t>
      </w:r>
      <w:proofErr w:type="spellEnd"/>
      <w:proofErr w:type="gramEnd"/>
      <w:r>
        <w:t xml:space="preserve"> namespace </w:t>
      </w:r>
    </w:p>
    <w:p w14:paraId="75E1FA41" w14:textId="77777777" w:rsidR="00103A58" w:rsidRDefault="00103A58" w:rsidP="00787689">
      <w:pPr>
        <w:spacing w:after="0"/>
      </w:pPr>
    </w:p>
    <w:p w14:paraId="794A84CC" w14:textId="77777777" w:rsidR="00103A58" w:rsidRDefault="00103A58" w:rsidP="00787689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3AD5899C" w14:textId="77777777" w:rsidR="00103A58" w:rsidRDefault="00103A58" w:rsidP="00787689">
      <w:pPr>
        <w:spacing w:after="0"/>
        <w:rPr>
          <w:sz w:val="27"/>
          <w:szCs w:val="27"/>
        </w:rPr>
      </w:pPr>
    </w:p>
    <w:p w14:paraId="2D0CF71F" w14:textId="77777777" w:rsidR="00103A58" w:rsidRDefault="00103A58" w:rsidP="0078768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657124BF" w14:textId="77777777" w:rsidR="00103A58" w:rsidRDefault="00103A58" w:rsidP="00787689">
      <w:pPr>
        <w:spacing w:after="0"/>
        <w:rPr>
          <w:sz w:val="27"/>
          <w:szCs w:val="27"/>
        </w:rPr>
      </w:pPr>
    </w:p>
    <w:p w14:paraId="409B8DFA" w14:textId="77777777" w:rsidR="00103A58" w:rsidRDefault="00103A58" w:rsidP="00787689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2AA27A73" w14:textId="77777777" w:rsidR="00103A58" w:rsidRDefault="00103A58" w:rsidP="00787689">
      <w:pPr>
        <w:spacing w:after="0"/>
        <w:rPr>
          <w:sz w:val="27"/>
          <w:szCs w:val="27"/>
        </w:rPr>
      </w:pPr>
    </w:p>
    <w:p w14:paraId="36406452" w14:textId="77777777" w:rsidR="00103A58" w:rsidRDefault="00103A58" w:rsidP="0078768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5F556FC2" w14:textId="77777777" w:rsidR="00103A58" w:rsidRDefault="00103A58" w:rsidP="0078768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BAD5ABD" w14:textId="77777777" w:rsidR="00103A58" w:rsidRDefault="00103A58" w:rsidP="0078768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747EE8C3" w14:textId="77777777" w:rsidR="00103A58" w:rsidRDefault="00103A58" w:rsidP="00787689">
      <w:pPr>
        <w:spacing w:after="0"/>
        <w:rPr>
          <w:sz w:val="27"/>
          <w:szCs w:val="27"/>
        </w:rPr>
      </w:pPr>
    </w:p>
    <w:p w14:paraId="43B47474" w14:textId="5F814A1A" w:rsidR="00103A58" w:rsidRDefault="00103A58" w:rsidP="00787689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20D1D0" wp14:editId="0545BD71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46A77" w14:textId="77777777" w:rsidR="00103A58" w:rsidRDefault="00103A58" w:rsidP="00787689">
      <w:pPr>
        <w:spacing w:after="0"/>
      </w:pPr>
    </w:p>
    <w:p w14:paraId="61D55FC0" w14:textId="77777777" w:rsidR="00103A58" w:rsidRDefault="00103A58" w:rsidP="00787689">
      <w:pPr>
        <w:spacing w:after="0"/>
      </w:pPr>
    </w:p>
    <w:p w14:paraId="51C720CA" w14:textId="1CDCF19E" w:rsidR="00103A58" w:rsidRDefault="00103A58" w:rsidP="00787689">
      <w:pPr>
        <w:spacing w:after="0"/>
      </w:pPr>
      <w:r>
        <w:rPr>
          <w:noProof/>
        </w:rPr>
        <w:drawing>
          <wp:inline distT="0" distB="0" distL="0" distR="0" wp14:anchorId="1B1DE3B8" wp14:editId="2B7E06F0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1CFA1" w14:textId="77777777" w:rsidR="00103A58" w:rsidRDefault="00103A58" w:rsidP="00787689">
      <w:pPr>
        <w:spacing w:after="0"/>
      </w:pPr>
    </w:p>
    <w:p w14:paraId="7AC7430E" w14:textId="77777777" w:rsidR="00103A58" w:rsidRDefault="00103A58" w:rsidP="00787689">
      <w:pPr>
        <w:spacing w:after="0"/>
      </w:pPr>
    </w:p>
    <w:p w14:paraId="49645BAF" w14:textId="47019AA0" w:rsidR="00103A58" w:rsidRDefault="00103A58" w:rsidP="00787689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4B5C470" wp14:editId="597DB7D0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E1C1F" w14:textId="77777777" w:rsidR="00103A58" w:rsidRDefault="00103A58" w:rsidP="00787689">
      <w:pPr>
        <w:spacing w:after="0"/>
        <w:rPr>
          <w:sz w:val="24"/>
          <w:szCs w:val="24"/>
        </w:rPr>
      </w:pPr>
    </w:p>
    <w:p w14:paraId="6029990B" w14:textId="77777777" w:rsidR="00103A58" w:rsidRDefault="00103A58" w:rsidP="00787689">
      <w:pPr>
        <w:spacing w:after="0"/>
      </w:pPr>
    </w:p>
    <w:p w14:paraId="36E11549" w14:textId="77777777" w:rsidR="00103A58" w:rsidRDefault="00103A58" w:rsidP="0078768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73FA66A3" w14:textId="77777777" w:rsidR="00103A58" w:rsidRDefault="00103A58" w:rsidP="00787689">
      <w:pPr>
        <w:spacing w:after="0"/>
        <w:rPr>
          <w:sz w:val="27"/>
          <w:szCs w:val="27"/>
        </w:rPr>
      </w:pPr>
    </w:p>
    <w:p w14:paraId="6840623D" w14:textId="77777777" w:rsidR="00103A58" w:rsidRDefault="00103A58" w:rsidP="0078768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0905B513" w14:textId="77777777" w:rsidR="00103A58" w:rsidRDefault="00103A58" w:rsidP="00787689">
      <w:pPr>
        <w:spacing w:after="0"/>
      </w:pPr>
    </w:p>
    <w:p w14:paraId="3B00577E" w14:textId="77777777" w:rsidR="00103A58" w:rsidRDefault="00103A58" w:rsidP="00787689">
      <w:pPr>
        <w:spacing w:after="0"/>
      </w:pPr>
    </w:p>
    <w:p w14:paraId="17296274" w14:textId="77777777" w:rsidR="00103A58" w:rsidRDefault="00103A58" w:rsidP="0078768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29B2C246" w14:textId="77777777" w:rsidR="00103A58" w:rsidRDefault="00103A58" w:rsidP="0078768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Runtime.InteropService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9D3D1DE" w14:textId="77777777" w:rsidR="00103A58" w:rsidRDefault="00103A58" w:rsidP="0078768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5E2714B4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C521C2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150FBB9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79BA5F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93B752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9098939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-</w:t>
      </w:r>
    </w:p>
    <w:p w14:paraId="4DE20A7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se parameter arrays</w:t>
      </w:r>
    </w:p>
    <w:p w14:paraId="73B7C73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 Use parameter arrays =====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61DF2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sAr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);</w:t>
      </w:r>
    </w:p>
    <w:p w14:paraId="01BB6757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sAr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 3);</w:t>
      </w:r>
    </w:p>
    <w:p w14:paraId="0D782BAE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sAr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 3, 4, 5);</w:t>
      </w:r>
    </w:p>
    <w:p w14:paraId="5630791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sAr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{ 3, 4, 5 });</w:t>
      </w:r>
    </w:p>
    <w:p w14:paraId="1CA2781F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Use parameter arrays =====================</w:t>
      </w:r>
    </w:p>
    <w:p w14:paraId="1FE6EE0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sArr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  }</w:t>
      </w:r>
    </w:p>
    <w:p w14:paraId="7946D8F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sArr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  }</w:t>
      </w:r>
    </w:p>
    <w:p w14:paraId="2DFF3635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sArr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 , 4 , 5  }</w:t>
      </w:r>
    </w:p>
    <w:p w14:paraId="32CF5011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sArr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 , 4 , 5  }</w:t>
      </w:r>
    </w:p>
    <w:p w14:paraId="563F7A96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---</w:t>
      </w:r>
    </w:p>
    <w:p w14:paraId="5C4EA13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thod Overload</w:t>
      </w:r>
    </w:p>
    <w:p w14:paraId="4F8C655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 Method Overload =====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818C60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verload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);</w:t>
      </w:r>
    </w:p>
    <w:p w14:paraId="49729579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verload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{ 3 });</w:t>
      </w:r>
    </w:p>
    <w:p w14:paraId="4BDD1800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verload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{ 3, 4, 5 });</w:t>
      </w:r>
    </w:p>
    <w:p w14:paraId="7BEE980E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verload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Consolas" w:hAnsi="Consolas"/>
          <w:sz w:val="18"/>
          <w:szCs w:val="18"/>
        </w:rPr>
        <w:t>[] { 3, 4, 5 });</w:t>
      </w:r>
    </w:p>
    <w:p w14:paraId="0B4C4C0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Method Overload =====================</w:t>
      </w:r>
    </w:p>
    <w:p w14:paraId="090E1EB0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verload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}</w:t>
      </w:r>
    </w:p>
    <w:p w14:paraId="7DBBED7F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verload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  }</w:t>
      </w:r>
    </w:p>
    <w:p w14:paraId="2D931DBE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verload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 , 4 , 5  }</w:t>
      </w:r>
    </w:p>
    <w:p w14:paraId="7FE8DE8E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verload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 , 4 , 5  }</w:t>
      </w:r>
    </w:p>
    <w:p w14:paraId="23AEFA4E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</w:t>
      </w:r>
    </w:p>
    <w:p w14:paraId="0AC53A9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arameter default value</w:t>
      </w:r>
    </w:p>
    <w:p w14:paraId="4B6635F5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 Parameter default value =====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30D631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);</w:t>
      </w:r>
    </w:p>
    <w:p w14:paraId="0B95D5A5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{ 3 });</w:t>
      </w:r>
    </w:p>
    <w:p w14:paraId="0E31C521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{ 3, 4, 5 });</w:t>
      </w:r>
    </w:p>
    <w:p w14:paraId="26644095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Consolas" w:hAnsi="Consolas"/>
          <w:sz w:val="18"/>
          <w:szCs w:val="18"/>
        </w:rPr>
        <w:t>[] { 3, 4, 5 });</w:t>
      </w:r>
    </w:p>
    <w:p w14:paraId="6F0E5371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 1 , 100  }</w:t>
      </w:r>
    </w:p>
    <w:p w14:paraId="13A4028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1,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Consolas" w:hAnsi="Consolas"/>
          <w:sz w:val="18"/>
          <w:szCs w:val="18"/>
        </w:rPr>
        <w:t>[] { 101, 102, 103 }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 1 , 100 , 101 , 102 , 103  }</w:t>
      </w:r>
    </w:p>
    <w:p w14:paraId="16028F4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3.Paramet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efault value =====================</w:t>
      </w:r>
    </w:p>
    <w:p w14:paraId="7B4039A9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  }</w:t>
      </w:r>
    </w:p>
    <w:p w14:paraId="69F10D8A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  }</w:t>
      </w:r>
    </w:p>
    <w:p w14:paraId="5FA15EC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 , 4 , 5  }</w:t>
      </w:r>
    </w:p>
    <w:p w14:paraId="4CBE6EA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 , 4 , 5  }</w:t>
      </w:r>
    </w:p>
    <w:p w14:paraId="40A805D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100  }</w:t>
      </w:r>
    </w:p>
    <w:p w14:paraId="08F5B92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100 , 101 , 102 , 103  }</w:t>
      </w:r>
    </w:p>
    <w:p w14:paraId="55CD5DD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------------</w:t>
      </w:r>
    </w:p>
    <w:p w14:paraId="4295FC4A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Optional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ample</w:t>
      </w:r>
    </w:p>
    <w:p w14:paraId="0EFC6E0A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r>
        <w:rPr>
          <w:rFonts w:ascii="Consolas" w:hAnsi="Consolas"/>
          <w:color w:val="A31515"/>
          <w:sz w:val="18"/>
          <w:szCs w:val="18"/>
        </w:rPr>
        <w:t>OptionalAttribute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16303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ptionalAttribu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);</w:t>
      </w:r>
    </w:p>
    <w:p w14:paraId="3F44FC8F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ptionalAttribu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{ 3 });</w:t>
      </w:r>
    </w:p>
    <w:p w14:paraId="5499CB7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ptionalAttribu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{ 3, 4, 5 });</w:t>
      </w:r>
    </w:p>
    <w:p w14:paraId="2B1FAC69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ptionalAttribu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, 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Consolas" w:hAnsi="Consolas"/>
          <w:sz w:val="18"/>
          <w:szCs w:val="18"/>
        </w:rPr>
        <w:t>[] { 3, 4, 5 });</w:t>
      </w:r>
    </w:p>
    <w:p w14:paraId="79260E9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4. </w:t>
      </w:r>
      <w:proofErr w:type="spellStart"/>
      <w:r>
        <w:rPr>
          <w:rFonts w:ascii="Consolas" w:hAnsi="Consolas"/>
          <w:color w:val="008000"/>
          <w:sz w:val="18"/>
          <w:szCs w:val="18"/>
        </w:rPr>
        <w:t>OptionalAttributeSamp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===================</w:t>
      </w:r>
    </w:p>
    <w:p w14:paraId="440B680A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ptionalAttribut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  }</w:t>
      </w:r>
    </w:p>
    <w:p w14:paraId="04A31AB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ptionalAttribut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  }</w:t>
      </w:r>
    </w:p>
    <w:p w14:paraId="00453C46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ptionalAttribut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 , 4 , 5  }</w:t>
      </w:r>
    </w:p>
    <w:p w14:paraId="7B25EFB7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ptionalAttribut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== { 1 , 2 , 3 , 4 , 5  }</w:t>
      </w:r>
    </w:p>
    <w:p w14:paraId="796A38B6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0EA8A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692FAF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-</w:t>
      </w:r>
    </w:p>
    <w:p w14:paraId="6A575A1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se parameter arrays</w:t>
      </w:r>
    </w:p>
    <w:p w14:paraId="3428E905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static void PrintAll2(int i1, params </w:t>
      </w:r>
      <w:proofErr w:type="gramStart"/>
      <w:r>
        <w:rPr>
          <w:rFonts w:ascii="Consolas" w:hAnsi="Consolas"/>
          <w:color w:val="008000"/>
          <w:sz w:val="18"/>
          <w:szCs w:val="18"/>
        </w:rPr>
        <w:t>int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intArr</w:t>
      </w:r>
      <w:proofErr w:type="spellEnd"/>
      <w:r>
        <w:rPr>
          <w:rFonts w:ascii="Consolas" w:hAnsi="Consolas"/>
          <w:color w:val="008000"/>
          <w:sz w:val="18"/>
          <w:szCs w:val="18"/>
        </w:rPr>
        <w:t>, int i2)   //Error</w:t>
      </w:r>
    </w:p>
    <w:p w14:paraId="2080408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sAr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am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[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338617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5001E0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ParamsArr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 {{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, i2);</w:t>
      </w:r>
    </w:p>
    <w:p w14:paraId="008D8A1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0F7D5D2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D2B2F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429166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74C8737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,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DEC2C1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86513E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8BA3834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B0AD2D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478BE6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arams </w:t>
      </w:r>
      <w:proofErr w:type="gramStart"/>
      <w:r>
        <w:rPr>
          <w:rFonts w:ascii="Consolas" w:hAnsi="Consolas"/>
          <w:color w:val="008000"/>
          <w:sz w:val="18"/>
          <w:szCs w:val="18"/>
        </w:rPr>
        <w:t>int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intArr</w:t>
      </w:r>
      <w:proofErr w:type="spellEnd"/>
      <w:r>
        <w:rPr>
          <w:rFonts w:ascii="Consolas" w:hAnsi="Consolas"/>
          <w:color w:val="008000"/>
          <w:sz w:val="18"/>
          <w:szCs w:val="18"/>
        </w:rPr>
        <w:t>, parameter array must be the last parameter.</w:t>
      </w:r>
    </w:p>
    <w:p w14:paraId="38CED1D1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---</w:t>
      </w:r>
    </w:p>
    <w:p w14:paraId="715421E7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thod Overload</w:t>
      </w:r>
    </w:p>
    <w:p w14:paraId="43A59919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verload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)</w:t>
      </w:r>
    </w:p>
    <w:p w14:paraId="42EF296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C15102A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Overload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 {{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}}"</w:t>
      </w:r>
      <w:r>
        <w:rPr>
          <w:rFonts w:ascii="Consolas" w:hAnsi="Consolas"/>
          <w:sz w:val="18"/>
          <w:szCs w:val="18"/>
        </w:rPr>
        <w:t>, i1, i2);</w:t>
      </w:r>
    </w:p>
    <w:p w14:paraId="7F1A05BA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45AB51F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verload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[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6E3262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3C63DE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Overload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 {{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, i2);</w:t>
      </w:r>
    </w:p>
    <w:p w14:paraId="0ECFF51F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AFB65F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9830440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246F77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78FB557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,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2CBE26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2876EBA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0AFB4E1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FBAF760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2B0FD55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</w:t>
      </w:r>
    </w:p>
    <w:p w14:paraId="6AF38F7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arameter default value</w:t>
      </w:r>
    </w:p>
    <w:p w14:paraId="1CD32C5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 = 100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[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C598961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F844C6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ParameterDefaultValu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 {{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, i2);</w:t>
      </w:r>
    </w:p>
    <w:p w14:paraId="6C73478E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D8CF472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38A7595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1CDA980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9EC5B35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,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73D39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58887A4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1C8853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4ABFC6E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4FFD331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------------</w:t>
      </w:r>
    </w:p>
    <w:p w14:paraId="3555C05D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Optional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ample</w:t>
      </w:r>
    </w:p>
    <w:p w14:paraId="35C18727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ptionalAttribu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, [</w:t>
      </w:r>
      <w:r>
        <w:rPr>
          <w:rFonts w:ascii="Consolas" w:hAnsi="Consolas"/>
          <w:color w:val="2B91AF"/>
          <w:sz w:val="18"/>
          <w:szCs w:val="18"/>
        </w:rPr>
        <w:t>Optional</w:t>
      </w:r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[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C6AB510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4B1151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OptionalAttribut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 {{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, i2);</w:t>
      </w:r>
    </w:p>
    <w:p w14:paraId="18839509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AF94726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82B3E38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DFEB3C6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F438D12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,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87B2B9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9E02C1C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809244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1C0DC03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EC4FF02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677D81B" w14:textId="77777777" w:rsidR="00103A58" w:rsidRDefault="00103A58" w:rsidP="0078768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EAA4F42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6AF93CE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8C63759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 popular ways to make method parameters optional.</w:t>
      </w:r>
    </w:p>
    <w:p w14:paraId="674658A7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0C3DA4F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parameter arrays</w:t>
      </w:r>
    </w:p>
    <w:p w14:paraId="449AC1CB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0097253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load Method</w:t>
      </w:r>
    </w:p>
    <w:p w14:paraId="05738B02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CA88FB0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ameter default value</w:t>
      </w:r>
    </w:p>
    <w:p w14:paraId="299D30C5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0E64B110" w14:textId="77777777" w:rsidR="00103A58" w:rsidRDefault="00103A58" w:rsidP="00787689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ptional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Runtime.InteropService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namespace</w:t>
      </w:r>
    </w:p>
    <w:p w14:paraId="47E96ED4" w14:textId="77777777" w:rsidR="00103A58" w:rsidRDefault="00103A58" w:rsidP="0078768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14DA7CF" w14:textId="77777777" w:rsidR="00103A58" w:rsidRDefault="00103A58" w:rsidP="00787689">
      <w:pPr>
        <w:spacing w:after="0"/>
      </w:pPr>
    </w:p>
    <w:p w14:paraId="7B2BA682" w14:textId="39A6A059" w:rsidR="00103A58" w:rsidRDefault="00103A58" w:rsidP="00787689">
      <w:pPr>
        <w:spacing w:after="0"/>
      </w:pPr>
      <w:r>
        <w:rPr>
          <w:noProof/>
        </w:rPr>
        <w:drawing>
          <wp:inline distT="0" distB="0" distL="0" distR="0" wp14:anchorId="2C3DD82D" wp14:editId="6A0E1774">
            <wp:extent cx="5274310" cy="37579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5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03A58" w:rsidSect="0078768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86A2F" w14:textId="77777777" w:rsidR="00B9159C" w:rsidRDefault="00B9159C" w:rsidP="002F7523">
      <w:pPr>
        <w:spacing w:after="0" w:line="240" w:lineRule="auto"/>
      </w:pPr>
      <w:r>
        <w:separator/>
      </w:r>
    </w:p>
  </w:endnote>
  <w:endnote w:type="continuationSeparator" w:id="0">
    <w:p w14:paraId="5C31AB31" w14:textId="77777777" w:rsidR="00B9159C" w:rsidRDefault="00B9159C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3AF38" w14:textId="77777777" w:rsidR="00B9159C" w:rsidRDefault="00B9159C" w:rsidP="002F7523">
      <w:pPr>
        <w:spacing w:after="0" w:line="240" w:lineRule="auto"/>
      </w:pPr>
      <w:r>
        <w:separator/>
      </w:r>
    </w:p>
  </w:footnote>
  <w:footnote w:type="continuationSeparator" w:id="0">
    <w:p w14:paraId="7752DC4F" w14:textId="77777777" w:rsidR="00B9159C" w:rsidRDefault="00B9159C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e3NDczN7UwNTdX0lEKTi0uzszPAykwrAUAxeE3VC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03A58"/>
    <w:rsid w:val="00113642"/>
    <w:rsid w:val="0011529A"/>
    <w:rsid w:val="001C2FA5"/>
    <w:rsid w:val="001D466A"/>
    <w:rsid w:val="001F1B60"/>
    <w:rsid w:val="00221E25"/>
    <w:rsid w:val="0025548F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934ED"/>
    <w:rsid w:val="006D53DC"/>
    <w:rsid w:val="00767780"/>
    <w:rsid w:val="00780FC3"/>
    <w:rsid w:val="00787689"/>
    <w:rsid w:val="007A62C8"/>
    <w:rsid w:val="007B06CB"/>
    <w:rsid w:val="007B2A7B"/>
    <w:rsid w:val="007C212C"/>
    <w:rsid w:val="007E7EA2"/>
    <w:rsid w:val="007F0098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9159C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11A15"/>
    <w:rsid w:val="00E25180"/>
    <w:rsid w:val="00E575E9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49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8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4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6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5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6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85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7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0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8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3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42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1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5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4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2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8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8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8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60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3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5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2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9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1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0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5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5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1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1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7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7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9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4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5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1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0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8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1031</Words>
  <Characters>5882</Characters>
  <Application>Microsoft Office Word</Application>
  <DocSecurity>0</DocSecurity>
  <Lines>49</Lines>
  <Paragraphs>13</Paragraphs>
  <ScaleCrop>false</ScaleCrop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7</cp:revision>
  <dcterms:created xsi:type="dcterms:W3CDTF">2020-06-13T10:05:00Z</dcterms:created>
  <dcterms:modified xsi:type="dcterms:W3CDTF">2022-11-14T13:56:00Z</dcterms:modified>
</cp:coreProperties>
</file>